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D655BD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71B7B2E2" w:rsidR="00897D83" w:rsidRPr="00D655BD" w:rsidRDefault="00897D83" w:rsidP="00602BF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  <w:r w:rsidR="00CB18D5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：</w:t>
      </w:r>
      <w:r w:rsidR="008F35D0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  <w:r w:rsidR="00602BF7" w:rsidRPr="00D655BD">
        <w:rPr>
          <w:rFonts w:ascii="游ゴシック" w:eastAsia="游ゴシック" w:hAnsi="游ゴシック" w:hint="eastAsia"/>
          <w:sz w:val="24"/>
          <w:szCs w:val="24"/>
        </w:rPr>
        <w:t>口腔機能と認知機能に関する縦断研究</w:t>
      </w:r>
    </w:p>
    <w:p w14:paraId="056DB6DC" w14:textId="77777777" w:rsidR="00897D83" w:rsidRPr="00D655BD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DFE0F68" w:rsidR="00897D83" w:rsidRPr="00D655BD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CB18D5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602BF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歯科口腔外科学講座</w:t>
      </w:r>
      <w:r w:rsidR="00CB18D5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48CDD38D" w14:textId="645DE6C0" w:rsidR="00977207" w:rsidRPr="00D655BD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602BF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小林　恒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</w:t>
      </w:r>
      <w:r w:rsidR="00CB18D5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</w:p>
    <w:p w14:paraId="7C282D5F" w14:textId="77777777" w:rsidR="00D46339" w:rsidRPr="00D655BD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94897AA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710583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="00BE5D66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  日</w:t>
      </w:r>
    </w:p>
    <w:p w14:paraId="778F4A55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D655BD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D655BD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D655BD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D655BD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D655BD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D655BD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D655BD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D655BD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D655BD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D655BD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-</w:t>
      </w:r>
    </w:p>
    <w:p w14:paraId="6CDD60C1" w14:textId="2EBC8FF2" w:rsidR="004C60A9" w:rsidRPr="00D655BD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A8221C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: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12EAF63B" w:rsidR="004C60A9" w:rsidRPr="00D655BD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A8221C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AF4FB91" w:rsidR="004C60A9" w:rsidRPr="00D655BD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A8221C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5498 FAX:0172-39-5205</w:t>
      </w:r>
    </w:p>
    <w:sectPr w:rsidR="004C60A9" w:rsidRPr="00D655BD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7DB2B" w14:textId="77777777" w:rsidR="001D244A" w:rsidRDefault="001D244A" w:rsidP="00BE406F">
      <w:r>
        <w:separator/>
      </w:r>
    </w:p>
  </w:endnote>
  <w:endnote w:type="continuationSeparator" w:id="0">
    <w:p w14:paraId="562B0BD1" w14:textId="77777777" w:rsidR="001D244A" w:rsidRDefault="001D244A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CFDB8" w14:textId="77777777" w:rsidR="001D244A" w:rsidRDefault="001D244A" w:rsidP="00BE406F">
      <w:r>
        <w:separator/>
      </w:r>
    </w:p>
  </w:footnote>
  <w:footnote w:type="continuationSeparator" w:id="0">
    <w:p w14:paraId="1D480523" w14:textId="77777777" w:rsidR="001D244A" w:rsidRDefault="001D244A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D244A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21A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E3A40"/>
    <w:rsid w:val="00602BF7"/>
    <w:rsid w:val="006141C3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8F35D0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B18D5"/>
    <w:rsid w:val="00CD7248"/>
    <w:rsid w:val="00CF4939"/>
    <w:rsid w:val="00CF6B45"/>
    <w:rsid w:val="00D0427E"/>
    <w:rsid w:val="00D05622"/>
    <w:rsid w:val="00D05DFA"/>
    <w:rsid w:val="00D3109C"/>
    <w:rsid w:val="00D35C59"/>
    <w:rsid w:val="00D433EA"/>
    <w:rsid w:val="00D46339"/>
    <w:rsid w:val="00D544F8"/>
    <w:rsid w:val="00D655BD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4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2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3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4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2</cp:revision>
  <cp:lastPrinted>2022-10-17T02:51:00Z</cp:lastPrinted>
  <dcterms:created xsi:type="dcterms:W3CDTF">2023-09-06T00:22:00Z</dcterms:created>
  <dcterms:modified xsi:type="dcterms:W3CDTF">2023-09-06T00:22:00Z</dcterms:modified>
</cp:coreProperties>
</file>